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92C2601">
      <w:pPr>
        <w:pStyle w:val="2"/>
        <w:spacing w:line="360" w:lineRule="atLeast"/>
        <w:jc w:val="center"/>
        <w:rPr>
          <w:rFonts w:ascii="Times New Roman" w:hAnsi="Times New Roman" w:eastAsia="黑体" w:cs="Times New Roman"/>
          <w:bCs w:val="0"/>
          <w:sz w:val="32"/>
          <w:szCs w:val="28"/>
        </w:rPr>
      </w:pPr>
      <w:r>
        <w:rPr>
          <w:rFonts w:hint="eastAsia" w:ascii="Times New Roman" w:hAnsi="Times New Roman" w:eastAsia="黑体" w:cs="Times New Roman"/>
          <w:bCs w:val="0"/>
          <w:sz w:val="32"/>
          <w:szCs w:val="28"/>
        </w:rPr>
        <w:t>第</w:t>
      </w:r>
      <w:r>
        <w:rPr>
          <w:rFonts w:hint="eastAsia" w:ascii="Times New Roman" w:hAnsi="Times New Roman" w:eastAsia="黑体" w:cs="Times New Roman"/>
          <w:bCs w:val="0"/>
          <w:sz w:val="32"/>
          <w:szCs w:val="28"/>
          <w:lang w:val="en-US" w:eastAsia="zh-CN"/>
        </w:rPr>
        <w:t>六</w:t>
      </w:r>
      <w:bookmarkStart w:id="0" w:name="_GoBack"/>
      <w:bookmarkEnd w:id="0"/>
      <w:r>
        <w:rPr>
          <w:rFonts w:hint="eastAsia" w:ascii="Times New Roman" w:hAnsi="Times New Roman" w:eastAsia="黑体" w:cs="Times New Roman"/>
          <w:bCs w:val="0"/>
          <w:sz w:val="32"/>
          <w:szCs w:val="28"/>
        </w:rPr>
        <w:t>届江苏省大学生</w:t>
      </w:r>
      <w:r>
        <w:rPr>
          <w:rFonts w:ascii="Times New Roman" w:hAnsi="Times New Roman" w:eastAsia="黑体" w:cs="Times New Roman"/>
          <w:bCs w:val="0"/>
          <w:sz w:val="32"/>
          <w:szCs w:val="28"/>
        </w:rPr>
        <w:t>节能减排社会实践与科技竞赛</w:t>
      </w:r>
    </w:p>
    <w:p w14:paraId="395A27FA">
      <w:pPr>
        <w:spacing w:before="156" w:beforeLines="50" w:line="400" w:lineRule="exact"/>
        <w:ind w:firstLine="1120" w:firstLineChars="350"/>
        <w:rPr>
          <w:rFonts w:ascii="Times New Roman" w:hAnsi="Times New Roman" w:eastAsia="黑体"/>
          <w:bCs/>
          <w:kern w:val="0"/>
          <w:sz w:val="32"/>
          <w:szCs w:val="36"/>
        </w:rPr>
      </w:pPr>
      <w:r>
        <w:rPr>
          <w:rFonts w:ascii="Times New Roman" w:hAnsi="Times New Roman" w:eastAsia="黑体"/>
          <w:bCs/>
          <w:kern w:val="0"/>
          <w:sz w:val="32"/>
          <w:szCs w:val="36"/>
        </w:rPr>
        <w:t>参赛作品（</w:t>
      </w:r>
      <w:r>
        <w:rPr>
          <w:rFonts w:hint="eastAsia" w:ascii="Times New Roman" w:hAnsi="Times New Roman" w:eastAsia="黑体"/>
          <w:bCs/>
          <w:kern w:val="0"/>
          <w:sz w:val="32"/>
          <w:szCs w:val="36"/>
        </w:rPr>
        <w:t>社会实践调查报告类</w:t>
      </w:r>
      <w:r>
        <w:rPr>
          <w:rFonts w:ascii="Times New Roman" w:hAnsi="Times New Roman" w:eastAsia="黑体"/>
          <w:bCs/>
          <w:kern w:val="0"/>
          <w:sz w:val="32"/>
          <w:szCs w:val="36"/>
        </w:rPr>
        <w:t>）</w:t>
      </w:r>
      <w:r>
        <w:rPr>
          <w:rFonts w:ascii="Times New Roman" w:hAnsi="Times New Roman" w:eastAsia="黑体"/>
          <w:bCs/>
          <w:sz w:val="32"/>
          <w:szCs w:val="36"/>
        </w:rPr>
        <w:t>说明书格式规范</w:t>
      </w:r>
    </w:p>
    <w:p w14:paraId="59170AF4">
      <w:pPr>
        <w:spacing w:before="156" w:beforeLines="50" w:line="400" w:lineRule="exact"/>
        <w:ind w:firstLine="1120" w:firstLineChars="350"/>
        <w:rPr>
          <w:rFonts w:ascii="Times New Roman" w:hAnsi="Times New Roman" w:eastAsia="黑体"/>
          <w:bCs/>
          <w:kern w:val="0"/>
          <w:sz w:val="32"/>
          <w:szCs w:val="36"/>
        </w:rPr>
      </w:pPr>
    </w:p>
    <w:p w14:paraId="15F4EF4F">
      <w:pPr>
        <w:spacing w:line="480" w:lineRule="exact"/>
        <w:ind w:firstLine="482" w:firstLineChars="200"/>
        <w:rPr>
          <w:rFonts w:ascii="Times New Roman" w:hAnsi="Times New Roman" w:eastAsia="仿宋_GB2312"/>
          <w:b/>
          <w:sz w:val="24"/>
          <w:szCs w:val="28"/>
        </w:rPr>
      </w:pPr>
      <w:r>
        <w:rPr>
          <w:rFonts w:ascii="Times New Roman" w:hAnsi="Times New Roman" w:eastAsia="仿宋_GB2312"/>
          <w:b/>
          <w:sz w:val="24"/>
          <w:szCs w:val="28"/>
        </w:rPr>
        <w:t>1．</w:t>
      </w:r>
      <w:r>
        <w:rPr>
          <w:rFonts w:hint="eastAsia" w:ascii="Times New Roman" w:hAnsi="Times New Roman" w:eastAsia="仿宋_GB2312"/>
          <w:b/>
          <w:sz w:val="24"/>
          <w:szCs w:val="28"/>
        </w:rPr>
        <w:t>总体要求</w:t>
      </w:r>
    </w:p>
    <w:p w14:paraId="04063FDC">
      <w:pPr>
        <w:spacing w:line="480" w:lineRule="exact"/>
        <w:ind w:firstLine="480" w:firstLineChars="200"/>
        <w:rPr>
          <w:rFonts w:ascii="Times New Roman" w:hAnsi="Times New Roman" w:eastAsia="仿宋_GB2312"/>
          <w:kern w:val="0"/>
          <w:sz w:val="24"/>
          <w:szCs w:val="24"/>
        </w:rPr>
      </w:pPr>
      <w:r>
        <w:rPr>
          <w:rFonts w:ascii="Times New Roman" w:hAnsi="Times New Roman" w:eastAsia="仿宋_GB2312"/>
          <w:kern w:val="0"/>
          <w:sz w:val="24"/>
          <w:szCs w:val="24"/>
        </w:rPr>
        <w:t>一份完整的社会实践</w:t>
      </w:r>
      <w:r>
        <w:rPr>
          <w:rFonts w:hint="eastAsia" w:ascii="Times New Roman" w:hAnsi="Times New Roman" w:eastAsia="仿宋_GB2312"/>
          <w:kern w:val="0"/>
          <w:sz w:val="24"/>
          <w:szCs w:val="24"/>
        </w:rPr>
        <w:t>报告</w:t>
      </w:r>
      <w:r>
        <w:rPr>
          <w:rFonts w:ascii="Times New Roman" w:hAnsi="Times New Roman" w:eastAsia="仿宋_GB2312"/>
          <w:kern w:val="0"/>
          <w:sz w:val="24"/>
          <w:szCs w:val="24"/>
        </w:rPr>
        <w:t>应由以下部分组成</w:t>
      </w:r>
      <w:r>
        <w:rPr>
          <w:rFonts w:hint="eastAsia" w:ascii="Times New Roman" w:hAnsi="Times New Roman" w:eastAsia="仿宋_GB2312"/>
          <w:kern w:val="0"/>
          <w:sz w:val="24"/>
          <w:szCs w:val="24"/>
        </w:rPr>
        <w:t>：</w:t>
      </w:r>
      <w:r>
        <w:rPr>
          <w:rFonts w:ascii="Times New Roman" w:hAnsi="Times New Roman" w:eastAsia="仿宋_GB2312"/>
          <w:kern w:val="0"/>
          <w:sz w:val="24"/>
          <w:szCs w:val="24"/>
        </w:rPr>
        <w:t>论文题目、学院及作者名称、摘要（摘要包括：“摘要”字样、摘要正文、关键词）、正文、结束语、参考文献、附录等。全文控制在16页A4纸以内，</w:t>
      </w:r>
      <w:r>
        <w:rPr>
          <w:rFonts w:hint="eastAsia" w:ascii="Times New Roman" w:hAnsi="Times New Roman" w:eastAsia="仿宋_GB2312"/>
          <w:kern w:val="0"/>
          <w:sz w:val="24"/>
          <w:szCs w:val="24"/>
        </w:rPr>
        <w:t>请采用Microsoft Word 2010及以上版本编排。</w:t>
      </w:r>
    </w:p>
    <w:p w14:paraId="66CE8F68">
      <w:pPr>
        <w:spacing w:line="480" w:lineRule="exact"/>
        <w:ind w:firstLine="482" w:firstLineChars="200"/>
        <w:rPr>
          <w:rFonts w:ascii="Times New Roman" w:hAnsi="Times New Roman" w:eastAsia="仿宋_GB2312"/>
          <w:b/>
          <w:sz w:val="24"/>
          <w:szCs w:val="28"/>
        </w:rPr>
      </w:pPr>
      <w:r>
        <w:rPr>
          <w:rFonts w:ascii="Times New Roman" w:hAnsi="Times New Roman" w:eastAsia="仿宋_GB2312"/>
          <w:b/>
          <w:sz w:val="24"/>
          <w:szCs w:val="28"/>
        </w:rPr>
        <w:t>2．页面要求</w:t>
      </w:r>
    </w:p>
    <w:p w14:paraId="6AAE4484">
      <w:pPr>
        <w:spacing w:line="480" w:lineRule="exact"/>
        <w:ind w:firstLine="480" w:firstLineChars="200"/>
        <w:rPr>
          <w:rFonts w:ascii="Times New Roman" w:hAnsi="Times New Roman" w:eastAsia="仿宋_GB2312"/>
          <w:sz w:val="24"/>
          <w:szCs w:val="28"/>
        </w:rPr>
      </w:pPr>
      <w:r>
        <w:rPr>
          <w:rFonts w:ascii="Times New Roman" w:hAnsi="Times New Roman" w:eastAsia="仿宋_GB2312"/>
          <w:sz w:val="24"/>
          <w:szCs w:val="28"/>
        </w:rPr>
        <w:t>A4页面。页边距：上25mm，下25mm，左、右各20mm。正文采用小四号宋体字体，标准字间距，单倍行间距。不要设置页眉，页码位于页面底部居中。</w:t>
      </w:r>
    </w:p>
    <w:p w14:paraId="101250E9">
      <w:pPr>
        <w:spacing w:line="480" w:lineRule="exact"/>
        <w:ind w:firstLine="482" w:firstLineChars="200"/>
        <w:rPr>
          <w:rFonts w:ascii="Times New Roman" w:hAnsi="Times New Roman" w:eastAsia="仿宋_GB2312"/>
          <w:b/>
          <w:sz w:val="24"/>
          <w:szCs w:val="28"/>
        </w:rPr>
      </w:pPr>
      <w:r>
        <w:rPr>
          <w:rFonts w:ascii="Times New Roman" w:hAnsi="Times New Roman" w:eastAsia="仿宋_GB2312"/>
          <w:b/>
          <w:sz w:val="24"/>
          <w:szCs w:val="28"/>
        </w:rPr>
        <w:t>3．图表要求</w:t>
      </w:r>
    </w:p>
    <w:p w14:paraId="68ACA92B">
      <w:pPr>
        <w:spacing w:line="480" w:lineRule="exact"/>
        <w:ind w:firstLine="480" w:firstLineChars="200"/>
        <w:rPr>
          <w:rFonts w:ascii="Times New Roman" w:hAnsi="Times New Roman" w:eastAsia="仿宋_GB2312"/>
          <w:sz w:val="24"/>
          <w:szCs w:val="28"/>
        </w:rPr>
      </w:pPr>
      <w:r>
        <w:rPr>
          <w:rFonts w:ascii="Times New Roman" w:hAnsi="Times New Roman" w:eastAsia="仿宋_GB2312"/>
          <w:sz w:val="24"/>
          <w:szCs w:val="28"/>
        </w:rPr>
        <w:t>插图按序编号，并加图名（位于图下方），采用嵌入型版式。图中文字用小五号宋体，符号用小五号Times New Roman（矢量、矩阵用黑斜体）；坐标图的横纵坐标应标注对应量的名称和符号/单位。</w:t>
      </w:r>
    </w:p>
    <w:p w14:paraId="765CEF1A">
      <w:pPr>
        <w:spacing w:line="480" w:lineRule="exact"/>
        <w:ind w:firstLine="480" w:firstLineChars="200"/>
        <w:rPr>
          <w:rFonts w:ascii="Times New Roman" w:hAnsi="Times New Roman" w:eastAsia="仿宋_GB2312"/>
          <w:sz w:val="24"/>
          <w:szCs w:val="28"/>
        </w:rPr>
      </w:pPr>
      <w:r>
        <w:rPr>
          <w:rFonts w:ascii="Times New Roman" w:hAnsi="Times New Roman" w:eastAsia="仿宋_GB2312"/>
          <w:sz w:val="24"/>
          <w:szCs w:val="28"/>
        </w:rPr>
        <w:t>表格按序编号，并加表题（位于表上方）。采用三线表，必要时可加辅助线。</w:t>
      </w:r>
    </w:p>
    <w:p w14:paraId="1AC0787D">
      <w:pPr>
        <w:spacing w:line="480" w:lineRule="exact"/>
        <w:ind w:firstLine="482" w:firstLineChars="200"/>
        <w:rPr>
          <w:rFonts w:ascii="Times New Roman" w:hAnsi="Times New Roman" w:eastAsia="仿宋_GB2312"/>
          <w:b/>
          <w:sz w:val="24"/>
          <w:szCs w:val="28"/>
        </w:rPr>
      </w:pPr>
      <w:r>
        <w:rPr>
          <w:rFonts w:ascii="Times New Roman" w:hAnsi="Times New Roman" w:eastAsia="仿宋_GB2312"/>
          <w:b/>
          <w:sz w:val="24"/>
          <w:szCs w:val="28"/>
        </w:rPr>
        <w:t>4．字号、字体要求</w:t>
      </w:r>
      <w:r>
        <w:rPr>
          <w:rFonts w:hint="eastAsia" w:ascii="Times New Roman" w:hAnsi="Times New Roman" w:eastAsia="仿宋_GB2312"/>
          <w:b/>
          <w:sz w:val="24"/>
          <w:szCs w:val="28"/>
        </w:rPr>
        <w:t xml:space="preserve"> </w:t>
      </w:r>
      <w:r>
        <w:rPr>
          <w:rFonts w:ascii="Times New Roman" w:hAnsi="Times New Roman" w:eastAsia="仿宋_GB2312"/>
          <w:b/>
          <w:sz w:val="24"/>
          <w:szCs w:val="28"/>
        </w:rPr>
        <w:t>(仅作参考)</w:t>
      </w:r>
    </w:p>
    <w:p w14:paraId="52E3908A">
      <w:pPr>
        <w:spacing w:line="480" w:lineRule="exact"/>
        <w:ind w:firstLine="480" w:firstLineChars="20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 w:eastAsia="仿宋_GB2312"/>
          <w:sz w:val="24"/>
          <w:szCs w:val="28"/>
        </w:rPr>
        <w:t>见附件中“科技作品类说明书格式”的填写说明</w:t>
      </w:r>
      <w:r>
        <w:rPr>
          <w:rFonts w:ascii="Times New Roman" w:hAnsi="Times New Roman"/>
          <w:kern w:val="0"/>
          <w:sz w:val="24"/>
          <w:szCs w:val="24"/>
        </w:rPr>
        <w:t>。</w:t>
      </w: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5208D18">
    <w:pPr>
      <w:pStyle w:val="4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removePersonalInformation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MTE1NzADQgMTQyUdpeDU4uLM/DyQAsNaADZGfTssAAAA"/>
  </w:docVars>
  <w:rsids>
    <w:rsidRoot w:val="00813109"/>
    <w:rsid w:val="00041C67"/>
    <w:rsid w:val="00044AAA"/>
    <w:rsid w:val="000857A4"/>
    <w:rsid w:val="0009355A"/>
    <w:rsid w:val="000F1CD4"/>
    <w:rsid w:val="000F624D"/>
    <w:rsid w:val="00101456"/>
    <w:rsid w:val="001146EE"/>
    <w:rsid w:val="0016371E"/>
    <w:rsid w:val="00164741"/>
    <w:rsid w:val="00164779"/>
    <w:rsid w:val="00182757"/>
    <w:rsid w:val="0018647F"/>
    <w:rsid w:val="00194E66"/>
    <w:rsid w:val="001B0A11"/>
    <w:rsid w:val="00236848"/>
    <w:rsid w:val="00260AF6"/>
    <w:rsid w:val="0028171B"/>
    <w:rsid w:val="00281B61"/>
    <w:rsid w:val="002828AC"/>
    <w:rsid w:val="002B5917"/>
    <w:rsid w:val="002D0FE4"/>
    <w:rsid w:val="002E352D"/>
    <w:rsid w:val="002F3C8E"/>
    <w:rsid w:val="00300DD1"/>
    <w:rsid w:val="00364141"/>
    <w:rsid w:val="0038590C"/>
    <w:rsid w:val="003958CF"/>
    <w:rsid w:val="003D18DE"/>
    <w:rsid w:val="003E1AD9"/>
    <w:rsid w:val="003E6B4A"/>
    <w:rsid w:val="003F02DD"/>
    <w:rsid w:val="0040128D"/>
    <w:rsid w:val="004440F8"/>
    <w:rsid w:val="00457534"/>
    <w:rsid w:val="0046090A"/>
    <w:rsid w:val="0046093E"/>
    <w:rsid w:val="00467C57"/>
    <w:rsid w:val="005077CF"/>
    <w:rsid w:val="00546436"/>
    <w:rsid w:val="00566FDA"/>
    <w:rsid w:val="00587D8F"/>
    <w:rsid w:val="005B0158"/>
    <w:rsid w:val="005F7670"/>
    <w:rsid w:val="005F7E37"/>
    <w:rsid w:val="00622F03"/>
    <w:rsid w:val="006423DC"/>
    <w:rsid w:val="0067721D"/>
    <w:rsid w:val="00682529"/>
    <w:rsid w:val="006A32C8"/>
    <w:rsid w:val="006B77FC"/>
    <w:rsid w:val="006C0F43"/>
    <w:rsid w:val="006F0A40"/>
    <w:rsid w:val="006F0B53"/>
    <w:rsid w:val="006F28A8"/>
    <w:rsid w:val="007006D8"/>
    <w:rsid w:val="00715128"/>
    <w:rsid w:val="00770CDB"/>
    <w:rsid w:val="007C4DBA"/>
    <w:rsid w:val="00813109"/>
    <w:rsid w:val="008470AB"/>
    <w:rsid w:val="00852F8C"/>
    <w:rsid w:val="00854E23"/>
    <w:rsid w:val="0086334C"/>
    <w:rsid w:val="00866C01"/>
    <w:rsid w:val="00977C1E"/>
    <w:rsid w:val="00986B68"/>
    <w:rsid w:val="009C0E67"/>
    <w:rsid w:val="009D544E"/>
    <w:rsid w:val="00A12BB9"/>
    <w:rsid w:val="00A138A4"/>
    <w:rsid w:val="00A227D4"/>
    <w:rsid w:val="00A3435F"/>
    <w:rsid w:val="00A34391"/>
    <w:rsid w:val="00A53C6C"/>
    <w:rsid w:val="00A666C1"/>
    <w:rsid w:val="00A7558C"/>
    <w:rsid w:val="00A959F5"/>
    <w:rsid w:val="00AB5E03"/>
    <w:rsid w:val="00AB6E8C"/>
    <w:rsid w:val="00AF029C"/>
    <w:rsid w:val="00B01FD0"/>
    <w:rsid w:val="00B056B8"/>
    <w:rsid w:val="00B20B23"/>
    <w:rsid w:val="00B2612A"/>
    <w:rsid w:val="00B42429"/>
    <w:rsid w:val="00B518C7"/>
    <w:rsid w:val="00BC388F"/>
    <w:rsid w:val="00BD1BE1"/>
    <w:rsid w:val="00BE1AA0"/>
    <w:rsid w:val="00BF4021"/>
    <w:rsid w:val="00BF5C45"/>
    <w:rsid w:val="00C10917"/>
    <w:rsid w:val="00C4481A"/>
    <w:rsid w:val="00C92F5F"/>
    <w:rsid w:val="00CD2DFC"/>
    <w:rsid w:val="00D23744"/>
    <w:rsid w:val="00D83D4F"/>
    <w:rsid w:val="00D86A2D"/>
    <w:rsid w:val="00D93E70"/>
    <w:rsid w:val="00D96B8A"/>
    <w:rsid w:val="00D96F9D"/>
    <w:rsid w:val="00DB09B9"/>
    <w:rsid w:val="00DD0537"/>
    <w:rsid w:val="00DE453B"/>
    <w:rsid w:val="00E05BE4"/>
    <w:rsid w:val="00E45D86"/>
    <w:rsid w:val="00E5538B"/>
    <w:rsid w:val="00E61BF5"/>
    <w:rsid w:val="00E932AC"/>
    <w:rsid w:val="00EA350C"/>
    <w:rsid w:val="00EB60BF"/>
    <w:rsid w:val="00EC3DB1"/>
    <w:rsid w:val="00EE0FE9"/>
    <w:rsid w:val="00EF16A5"/>
    <w:rsid w:val="00F3061E"/>
    <w:rsid w:val="00F47F5B"/>
    <w:rsid w:val="00F526F5"/>
    <w:rsid w:val="00F528A1"/>
    <w:rsid w:val="00F72B2E"/>
    <w:rsid w:val="00F72FC9"/>
    <w:rsid w:val="00F83415"/>
    <w:rsid w:val="00F847F5"/>
    <w:rsid w:val="00F93605"/>
    <w:rsid w:val="00FC200C"/>
    <w:rsid w:val="00FD2654"/>
    <w:rsid w:val="00FE701A"/>
    <w:rsid w:val="00FF23F2"/>
    <w:rsid w:val="00FF5277"/>
    <w:rsid w:val="0B9F1277"/>
    <w:rsid w:val="42802C4F"/>
    <w:rsid w:val="5A0377FB"/>
    <w:rsid w:val="69D3310C"/>
    <w:rsid w:val="7C27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7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标题 1 Char"/>
    <w:link w:val="2"/>
    <w:qFormat/>
    <w:uiPriority w:val="9"/>
    <w:rPr>
      <w:rFonts w:ascii="宋体" w:hAnsi="宋体" w:cs="宋体"/>
      <w:b/>
      <w:bCs/>
      <w:kern w:val="36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78</Words>
  <Characters>414</Characters>
  <Lines>3</Lines>
  <Paragraphs>1</Paragraphs>
  <TotalTime>2</TotalTime>
  <ScaleCrop>false</ScaleCrop>
  <LinksUpToDate>false</LinksUpToDate>
  <CharactersWithSpaces>419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5T04:00:00Z</dcterms:created>
  <dcterms:modified xsi:type="dcterms:W3CDTF">2026-01-16T02:21:05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9BD944E796A94FE9BBA1D770AEF9459A</vt:lpwstr>
  </property>
  <property fmtid="{D5CDD505-2E9C-101B-9397-08002B2CF9AE}" pid="4" name="KSOTemplateDocerSaveRecord">
    <vt:lpwstr>eyJoZGlkIjoiOTNhZWI3MDcwZWFiMmExMmI3ZDQ0OWUzMDQxMzUwNTEiLCJ1c2VySWQiOiI5NDYzMDczNTEifQ==</vt:lpwstr>
  </property>
</Properties>
</file>